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7755" w:rsidRDefault="003F3F98" w:rsidP="003F3F98">
      <w:pPr>
        <w:jc w:val="center"/>
        <w:rPr>
          <w:rFonts w:ascii="Arial" w:hAnsi="Arial" w:cs="Arial"/>
          <w:b/>
          <w:sz w:val="32"/>
        </w:rPr>
      </w:pPr>
      <w:r w:rsidRPr="003F3F98">
        <w:rPr>
          <w:rFonts w:ascii="Arial" w:hAnsi="Arial" w:cs="Arial"/>
          <w:b/>
          <w:sz w:val="32"/>
        </w:rPr>
        <w:t>CURRICULUM VITAE</w:t>
      </w:r>
    </w:p>
    <w:p w:rsidR="003F3F98" w:rsidRDefault="003F3F98" w:rsidP="003F3F98">
      <w:pPr>
        <w:jc w:val="center"/>
        <w:rPr>
          <w:rFonts w:ascii="Arial" w:hAnsi="Arial" w:cs="Arial"/>
          <w:b/>
          <w:sz w:val="32"/>
        </w:rPr>
      </w:pPr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ama: Dr. Doddy Adhimursandi, MM</w:t>
      </w:r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Jenis Kelamin: Pria</w:t>
      </w:r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mail: </w:t>
      </w:r>
      <w:hyperlink r:id="rId5" w:history="1">
        <w:r w:rsidRPr="00EB4DBB">
          <w:rPr>
            <w:rStyle w:val="Hyperlink"/>
            <w:rFonts w:ascii="Arial" w:hAnsi="Arial" w:cs="Arial"/>
            <w:sz w:val="24"/>
          </w:rPr>
          <w:t>doddy.adhimursandi@feb.unmul.ac.id</w:t>
        </w:r>
      </w:hyperlink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andphone : 08164574649</w:t>
      </w:r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ekerjaan : Dosen FEB Universitas Mulawarman</w:t>
      </w:r>
    </w:p>
    <w:p w:rsidR="003F3F98" w:rsidRDefault="003F3F98" w:rsidP="003F3F98">
      <w:pPr>
        <w:jc w:val="both"/>
        <w:rPr>
          <w:rFonts w:ascii="Arial" w:hAnsi="Arial" w:cs="Arial"/>
          <w:sz w:val="24"/>
        </w:rPr>
      </w:pPr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Nama: </w:t>
      </w:r>
      <w:r>
        <w:rPr>
          <w:rFonts w:ascii="Arial" w:hAnsi="Arial" w:cs="Arial"/>
          <w:sz w:val="24"/>
        </w:rPr>
        <w:t>Herliana Rosalin, SE</w:t>
      </w:r>
      <w:bookmarkStart w:id="0" w:name="_GoBack"/>
      <w:bookmarkEnd w:id="0"/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is Kelamin: </w:t>
      </w:r>
      <w:r>
        <w:rPr>
          <w:rFonts w:ascii="Arial" w:hAnsi="Arial" w:cs="Arial"/>
          <w:sz w:val="24"/>
        </w:rPr>
        <w:t>Wanita</w:t>
      </w:r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mail: </w:t>
      </w:r>
      <w:r w:rsidRPr="003F3F98">
        <w:rPr>
          <w:rFonts w:ascii="Arial" w:hAnsi="Arial" w:cs="Arial"/>
          <w:sz w:val="24"/>
        </w:rPr>
        <w:t>herlia</w:t>
      </w:r>
      <w:r>
        <w:rPr>
          <w:rFonts w:ascii="Arial" w:hAnsi="Arial" w:cs="Arial"/>
          <w:sz w:val="24"/>
        </w:rPr>
        <w:t>na.rosalin@mhs.feb.unmul.ac.id</w:t>
      </w:r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Handphone : </w:t>
      </w:r>
      <w:r>
        <w:rPr>
          <w:rFonts w:ascii="Arial" w:hAnsi="Arial" w:cs="Arial"/>
          <w:sz w:val="24"/>
        </w:rPr>
        <w:t>085858004679</w:t>
      </w:r>
    </w:p>
    <w:p w:rsidR="003F3F98" w:rsidRDefault="003F3F98" w:rsidP="003F3F98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kerjaan : </w:t>
      </w:r>
      <w:r>
        <w:rPr>
          <w:rFonts w:ascii="Arial" w:hAnsi="Arial" w:cs="Arial"/>
          <w:sz w:val="24"/>
        </w:rPr>
        <w:t>Mahasiswa</w:t>
      </w:r>
      <w:r>
        <w:rPr>
          <w:rFonts w:ascii="Arial" w:hAnsi="Arial" w:cs="Arial"/>
          <w:sz w:val="24"/>
        </w:rPr>
        <w:t xml:space="preserve"> FEB Universitas Mulawarman</w:t>
      </w:r>
    </w:p>
    <w:p w:rsidR="003F3F98" w:rsidRPr="003F3F98" w:rsidRDefault="003F3F98" w:rsidP="003F3F98">
      <w:pPr>
        <w:jc w:val="both"/>
        <w:rPr>
          <w:rFonts w:ascii="Arial" w:hAnsi="Arial" w:cs="Arial"/>
          <w:sz w:val="24"/>
        </w:rPr>
      </w:pPr>
    </w:p>
    <w:sectPr w:rsidR="003F3F98" w:rsidRPr="003F3F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sDA1NTcwsjQyNbVU0lEKTi0uzszPAykwrAUAnrPA+SwAAAA="/>
  </w:docVars>
  <w:rsids>
    <w:rsidRoot w:val="003F3F98"/>
    <w:rsid w:val="00107755"/>
    <w:rsid w:val="003F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3F9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3F9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doddy.adhimursandi@feb.unmul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DDY</dc:creator>
  <cp:lastModifiedBy>DODDY</cp:lastModifiedBy>
  <cp:revision>1</cp:revision>
  <dcterms:created xsi:type="dcterms:W3CDTF">2020-12-23T14:49:00Z</dcterms:created>
  <dcterms:modified xsi:type="dcterms:W3CDTF">2020-12-23T14:56:00Z</dcterms:modified>
</cp:coreProperties>
</file>